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067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407e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6e40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23:12Z</dcterms:created>
  <dcterms:modified xsi:type="dcterms:W3CDTF">2021-04-29T22:23:12Z</dcterms:modified>
</cp:coreProperties>
</file>